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w:t>
      </w:r>
      <w:proofErr w:type="gramStart"/>
      <w:r w:rsidR="003C3E31">
        <w:t>area</w:t>
      </w:r>
      <w:r w:rsidR="009D0DC8">
        <w:t>,</w:t>
      </w:r>
      <w:proofErr w:type="gramEnd"/>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23532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3532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bookmarkStart w:id="53" w:name="_GoBack"/>
      <w:bookmarkEnd w:id="53"/>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4B5A3" w14:textId="77777777" w:rsidR="0023532B" w:rsidRDefault="0023532B">
      <w:pPr>
        <w:spacing w:after="0"/>
      </w:pPr>
      <w:r>
        <w:separator/>
      </w:r>
    </w:p>
  </w:endnote>
  <w:endnote w:type="continuationSeparator" w:id="0">
    <w:p w14:paraId="51FD4AF1" w14:textId="77777777" w:rsidR="0023532B" w:rsidRDefault="0023532B">
      <w:pPr>
        <w:spacing w:after="0"/>
      </w:pPr>
      <w:r>
        <w:continuationSeparator/>
      </w:r>
    </w:p>
  </w:endnote>
  <w:endnote w:type="continuationNotice" w:id="1">
    <w:p w14:paraId="5680BDF5" w14:textId="77777777" w:rsidR="0023532B" w:rsidRDefault="002353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AAD42" w14:textId="77777777" w:rsidR="0023532B" w:rsidRDefault="0023532B">
      <w:r>
        <w:separator/>
      </w:r>
    </w:p>
  </w:footnote>
  <w:footnote w:type="continuationSeparator" w:id="0">
    <w:p w14:paraId="09C4A0A0" w14:textId="77777777" w:rsidR="0023532B" w:rsidRDefault="0023532B">
      <w:r>
        <w:continuationSeparator/>
      </w:r>
    </w:p>
  </w:footnote>
  <w:footnote w:type="continuationNotice" w:id="1">
    <w:p w14:paraId="1C535964" w14:textId="77777777" w:rsidR="0023532B" w:rsidRDefault="002353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CE68E-104A-4483-867A-A20D00BDF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21</Pages>
  <Words>11748</Words>
  <Characters>6697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8</cp:revision>
  <cp:lastPrinted>2019-11-19T13:01:00Z</cp:lastPrinted>
  <dcterms:created xsi:type="dcterms:W3CDTF">2019-12-03T09:32:00Z</dcterms:created>
  <dcterms:modified xsi:type="dcterms:W3CDTF">2019-12-12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